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CBD53" w14:textId="77777777" w:rsidR="00AC245D" w:rsidRPr="00AC245D" w:rsidRDefault="00AC245D" w:rsidP="00AC245D">
      <w:pPr>
        <w:jc w:val="center"/>
        <w:rPr>
          <w:b/>
          <w:bCs/>
          <w:u w:val="single"/>
        </w:rPr>
      </w:pPr>
      <w:r w:rsidRPr="00AC245D">
        <w:rPr>
          <w:b/>
          <w:bCs/>
          <w:u w:val="single"/>
        </w:rPr>
        <w:t>GALESBURG RAILROAD DAYS MUD VOLLEYBALL RULES &amp; GUIDELINES</w:t>
      </w:r>
    </w:p>
    <w:p w14:paraId="47FB9FAE" w14:textId="77777777" w:rsidR="00AC245D" w:rsidRDefault="00AC245D" w:rsidP="00AC245D">
      <w:pPr>
        <w:pStyle w:val="ListParagraph"/>
        <w:numPr>
          <w:ilvl w:val="0"/>
          <w:numId w:val="1"/>
        </w:numPr>
        <w:rPr>
          <w:b/>
          <w:bCs/>
        </w:rPr>
      </w:pPr>
      <w:r w:rsidRPr="00AC245D">
        <w:rPr>
          <w:b/>
          <w:bCs/>
        </w:rPr>
        <w:t>Registration and Eligibility</w:t>
      </w:r>
    </w:p>
    <w:p w14:paraId="14BE8E4B" w14:textId="77777777" w:rsidR="00AC245D" w:rsidRPr="00AC245D" w:rsidRDefault="00AC245D" w:rsidP="00AC245D">
      <w:pPr>
        <w:pStyle w:val="ListParagraph"/>
        <w:numPr>
          <w:ilvl w:val="1"/>
          <w:numId w:val="1"/>
        </w:numPr>
        <w:rPr>
          <w:b/>
          <w:bCs/>
        </w:rPr>
      </w:pPr>
      <w:r>
        <w:t>The tournament is open to players 18 years of age or older.</w:t>
      </w:r>
    </w:p>
    <w:p w14:paraId="27AFDECF" w14:textId="77777777" w:rsidR="00AC245D" w:rsidRPr="00AC245D" w:rsidRDefault="00AC245D" w:rsidP="00AC245D">
      <w:pPr>
        <w:pStyle w:val="ListParagraph"/>
        <w:numPr>
          <w:ilvl w:val="1"/>
          <w:numId w:val="1"/>
        </w:numPr>
        <w:rPr>
          <w:b/>
          <w:bCs/>
        </w:rPr>
      </w:pPr>
      <w:r>
        <w:t>Teams must submit the following information:</w:t>
      </w:r>
    </w:p>
    <w:p w14:paraId="445CBFAF" w14:textId="77777777" w:rsidR="00AC245D" w:rsidRPr="00AC245D" w:rsidRDefault="00AC245D" w:rsidP="00AC245D">
      <w:pPr>
        <w:pStyle w:val="ListParagraph"/>
        <w:numPr>
          <w:ilvl w:val="2"/>
          <w:numId w:val="1"/>
        </w:numPr>
        <w:rPr>
          <w:b/>
          <w:bCs/>
        </w:rPr>
      </w:pPr>
      <w:r>
        <w:t>Registration form and fees (must be submitted by deadline)</w:t>
      </w:r>
    </w:p>
    <w:p w14:paraId="79138B84" w14:textId="77777777" w:rsidR="00AC245D" w:rsidRPr="00AC245D" w:rsidRDefault="00AC245D" w:rsidP="00AC245D">
      <w:pPr>
        <w:pStyle w:val="ListParagraph"/>
        <w:numPr>
          <w:ilvl w:val="2"/>
          <w:numId w:val="1"/>
        </w:numPr>
        <w:rPr>
          <w:b/>
          <w:bCs/>
        </w:rPr>
      </w:pPr>
      <w:r>
        <w:t>Team roster/Waiver Form (must be submitted at check-in, the day of the event)</w:t>
      </w:r>
    </w:p>
    <w:p w14:paraId="4CF7BB9A" w14:textId="77777777" w:rsidR="00AC245D" w:rsidRDefault="00AC245D" w:rsidP="00AC245D">
      <w:pPr>
        <w:pStyle w:val="ListParagraph"/>
        <w:numPr>
          <w:ilvl w:val="0"/>
          <w:numId w:val="1"/>
        </w:numPr>
        <w:rPr>
          <w:b/>
          <w:bCs/>
        </w:rPr>
      </w:pPr>
      <w:r w:rsidRPr="00AC245D">
        <w:rPr>
          <w:b/>
          <w:bCs/>
        </w:rPr>
        <w:t>Team Rosters</w:t>
      </w:r>
    </w:p>
    <w:p w14:paraId="39216C78" w14:textId="77777777" w:rsidR="00AC245D" w:rsidRPr="00AC245D" w:rsidRDefault="00AC245D" w:rsidP="00AC245D">
      <w:pPr>
        <w:pStyle w:val="ListParagraph"/>
        <w:numPr>
          <w:ilvl w:val="1"/>
          <w:numId w:val="1"/>
        </w:numPr>
        <w:rPr>
          <w:b/>
          <w:bCs/>
        </w:rPr>
      </w:pPr>
      <w:r>
        <w:t>The Team Roster/Waiver form must be signed by each team member.</w:t>
      </w:r>
    </w:p>
    <w:p w14:paraId="2C287E5B" w14:textId="77777777" w:rsidR="00AC245D" w:rsidRPr="00AC245D" w:rsidRDefault="00AC245D" w:rsidP="00AC245D">
      <w:pPr>
        <w:pStyle w:val="ListParagraph"/>
        <w:numPr>
          <w:ilvl w:val="1"/>
          <w:numId w:val="1"/>
        </w:numPr>
        <w:rPr>
          <w:b/>
          <w:bCs/>
        </w:rPr>
      </w:pPr>
      <w:r>
        <w:t>Rosters may include a minimum of 6 people, maximum of 8 people.</w:t>
      </w:r>
    </w:p>
    <w:p w14:paraId="4693712C" w14:textId="71B277E9" w:rsidR="00AC245D" w:rsidRPr="00AC245D" w:rsidRDefault="00AC245D" w:rsidP="00AC245D">
      <w:pPr>
        <w:pStyle w:val="ListParagraph"/>
        <w:numPr>
          <w:ilvl w:val="1"/>
          <w:numId w:val="1"/>
        </w:numPr>
        <w:rPr>
          <w:b/>
          <w:bCs/>
        </w:rPr>
      </w:pPr>
      <w:r>
        <w:t>One member shall serve as the official team captain. Each team captain must check in 30 minutes prior</w:t>
      </w:r>
      <w:r>
        <w:t xml:space="preserve"> </w:t>
      </w:r>
      <w:r>
        <w:t>to their first game with a complete roster/wavier sheet. Players may not be added after the roster has</w:t>
      </w:r>
      <w:r>
        <w:t xml:space="preserve"> </w:t>
      </w:r>
      <w:r>
        <w:t>been submitted. Players may play on only one team.</w:t>
      </w:r>
    </w:p>
    <w:p w14:paraId="4FFBE4CA" w14:textId="77777777" w:rsidR="00AC245D" w:rsidRPr="00AC245D" w:rsidRDefault="00AC245D" w:rsidP="00AC245D">
      <w:pPr>
        <w:pStyle w:val="ListParagraph"/>
        <w:numPr>
          <w:ilvl w:val="1"/>
          <w:numId w:val="1"/>
        </w:numPr>
        <w:rPr>
          <w:b/>
          <w:bCs/>
        </w:rPr>
      </w:pPr>
      <w:r>
        <w:t>6 players must be on the court during play. No more. No less.</w:t>
      </w:r>
    </w:p>
    <w:p w14:paraId="6A425E83" w14:textId="77777777" w:rsidR="00AC245D" w:rsidRPr="00AC245D" w:rsidRDefault="00AC245D" w:rsidP="00AC245D">
      <w:pPr>
        <w:pStyle w:val="ListParagraph"/>
        <w:numPr>
          <w:ilvl w:val="1"/>
          <w:numId w:val="1"/>
        </w:numPr>
        <w:rPr>
          <w:b/>
          <w:bCs/>
        </w:rPr>
      </w:pPr>
      <w:r>
        <w:t>3 of the 6 players on the court must be female. A team may not begin play until these requirements are</w:t>
      </w:r>
      <w:r>
        <w:t xml:space="preserve"> </w:t>
      </w:r>
      <w:r>
        <w:t>satisfied.</w:t>
      </w:r>
    </w:p>
    <w:p w14:paraId="3B336AA0" w14:textId="4B7F35DE" w:rsidR="00AC245D" w:rsidRPr="00AC245D" w:rsidRDefault="00AC245D" w:rsidP="00AC245D">
      <w:pPr>
        <w:pStyle w:val="ListParagraph"/>
        <w:numPr>
          <w:ilvl w:val="1"/>
          <w:numId w:val="1"/>
        </w:numPr>
        <w:rPr>
          <w:b/>
          <w:bCs/>
        </w:rPr>
      </w:pPr>
      <w:r>
        <w:t>Teams will not be reimbursed for forfeited members.</w:t>
      </w:r>
    </w:p>
    <w:p w14:paraId="4F7814FB" w14:textId="77777777" w:rsidR="00AC245D" w:rsidRDefault="00AC245D" w:rsidP="00AC245D">
      <w:pPr>
        <w:pStyle w:val="ListParagraph"/>
        <w:numPr>
          <w:ilvl w:val="0"/>
          <w:numId w:val="2"/>
        </w:numPr>
        <w:rPr>
          <w:b/>
          <w:bCs/>
        </w:rPr>
      </w:pPr>
      <w:r w:rsidRPr="00AC245D">
        <w:rPr>
          <w:b/>
          <w:bCs/>
        </w:rPr>
        <w:t>Game Time</w:t>
      </w:r>
    </w:p>
    <w:p w14:paraId="58DDD57F" w14:textId="5C7FDAEF" w:rsidR="00AC245D" w:rsidRPr="00AC245D" w:rsidRDefault="00AC245D" w:rsidP="00AC245D">
      <w:pPr>
        <w:pStyle w:val="ListParagraph"/>
        <w:numPr>
          <w:ilvl w:val="1"/>
          <w:numId w:val="2"/>
        </w:numPr>
        <w:rPr>
          <w:b/>
          <w:bCs/>
        </w:rPr>
      </w:pPr>
      <w:r>
        <w:t>Teams must be present 30 minutes prior to the game. If a game finishes early the next game will begin</w:t>
      </w:r>
      <w:r w:rsidR="00BA1524">
        <w:t xml:space="preserve"> </w:t>
      </w:r>
      <w:bookmarkStart w:id="0" w:name="_GoBack"/>
      <w:bookmarkEnd w:id="0"/>
      <w:r>
        <w:t>play. If the team is not present prior to a game ending early the team without a full team will forfeit.</w:t>
      </w:r>
    </w:p>
    <w:p w14:paraId="6253CF81" w14:textId="77777777" w:rsidR="00AC245D" w:rsidRPr="00AC245D" w:rsidRDefault="00AC245D" w:rsidP="00AC245D">
      <w:pPr>
        <w:pStyle w:val="ListParagraph"/>
        <w:numPr>
          <w:ilvl w:val="1"/>
          <w:numId w:val="2"/>
        </w:numPr>
        <w:rPr>
          <w:b/>
          <w:bCs/>
        </w:rPr>
      </w:pPr>
      <w:r>
        <w:t>A game will continue until:</w:t>
      </w:r>
    </w:p>
    <w:p w14:paraId="02A8ED5A" w14:textId="77777777" w:rsidR="00AC245D" w:rsidRPr="00AC245D" w:rsidRDefault="00AC245D" w:rsidP="00AC245D">
      <w:pPr>
        <w:pStyle w:val="ListParagraph"/>
        <w:numPr>
          <w:ilvl w:val="2"/>
          <w:numId w:val="2"/>
        </w:numPr>
        <w:rPr>
          <w:b/>
          <w:bCs/>
        </w:rPr>
      </w:pPr>
      <w:r>
        <w:t>A team scores 21 points using rally scoring rules - Definition of rally scoring: if a team fails to</w:t>
      </w:r>
      <w:r>
        <w:t xml:space="preserve"> </w:t>
      </w:r>
      <w:r>
        <w:t>properly serve or return the ball, or commits any other fault, the opponent wins the rally and</w:t>
      </w:r>
      <w:r>
        <w:t xml:space="preserve"> </w:t>
      </w:r>
      <w:r>
        <w:t>scores a point. Must win by 2 points, cap of 25.</w:t>
      </w:r>
    </w:p>
    <w:p w14:paraId="7E725472" w14:textId="77777777" w:rsidR="00AC245D" w:rsidRPr="00AC245D" w:rsidRDefault="00AC245D" w:rsidP="00AC245D">
      <w:pPr>
        <w:pStyle w:val="ListParagraph"/>
        <w:numPr>
          <w:ilvl w:val="2"/>
          <w:numId w:val="2"/>
        </w:numPr>
        <w:rPr>
          <w:b/>
          <w:bCs/>
        </w:rPr>
      </w:pPr>
      <w:r>
        <w:t>Double elimination tournament.</w:t>
      </w:r>
    </w:p>
    <w:p w14:paraId="7100BB63" w14:textId="77777777" w:rsidR="00AC245D" w:rsidRPr="00AC245D" w:rsidRDefault="00AC245D" w:rsidP="00AC245D">
      <w:pPr>
        <w:pStyle w:val="ListParagraph"/>
        <w:numPr>
          <w:ilvl w:val="2"/>
          <w:numId w:val="2"/>
        </w:numPr>
        <w:rPr>
          <w:b/>
          <w:bCs/>
        </w:rPr>
      </w:pPr>
      <w:r>
        <w:t>Championship game will be played to 21 points.</w:t>
      </w:r>
    </w:p>
    <w:p w14:paraId="3162E990" w14:textId="3EDE4B6F" w:rsidR="00AC245D" w:rsidRPr="00AC245D" w:rsidRDefault="00AC245D" w:rsidP="00AC245D">
      <w:pPr>
        <w:pStyle w:val="ListParagraph"/>
        <w:numPr>
          <w:ilvl w:val="2"/>
          <w:numId w:val="2"/>
        </w:numPr>
        <w:rPr>
          <w:b/>
          <w:bCs/>
        </w:rPr>
      </w:pPr>
      <w:r>
        <w:t xml:space="preserve">If your team must drop out for any </w:t>
      </w:r>
      <w:proofErr w:type="gramStart"/>
      <w:r>
        <w:t>reason</w:t>
      </w:r>
      <w:proofErr w:type="gramEnd"/>
      <w:r>
        <w:t xml:space="preserve"> please notify the registration table.</w:t>
      </w:r>
    </w:p>
    <w:p w14:paraId="512DAB73" w14:textId="77777777" w:rsidR="00AC245D" w:rsidRDefault="00AC245D" w:rsidP="00AC245D">
      <w:pPr>
        <w:pStyle w:val="ListParagraph"/>
        <w:numPr>
          <w:ilvl w:val="0"/>
          <w:numId w:val="3"/>
        </w:numPr>
        <w:rPr>
          <w:b/>
          <w:bCs/>
        </w:rPr>
      </w:pPr>
      <w:r w:rsidRPr="00AC245D">
        <w:rPr>
          <w:b/>
          <w:bCs/>
        </w:rPr>
        <w:t>Termination of the Game</w:t>
      </w:r>
    </w:p>
    <w:p w14:paraId="6B5E01CB" w14:textId="77777777" w:rsidR="00AC245D" w:rsidRPr="00AC245D" w:rsidRDefault="00AC245D" w:rsidP="00AC245D">
      <w:pPr>
        <w:pStyle w:val="ListParagraph"/>
        <w:numPr>
          <w:ilvl w:val="1"/>
          <w:numId w:val="3"/>
        </w:numPr>
        <w:rPr>
          <w:b/>
          <w:bCs/>
        </w:rPr>
      </w:pPr>
      <w:r>
        <w:t>The officials have the right to temporarily delay or terminate the game if, in their opinion, safety</w:t>
      </w:r>
      <w:r>
        <w:t xml:space="preserve"> </w:t>
      </w:r>
      <w:r>
        <w:t>requires such action.</w:t>
      </w:r>
    </w:p>
    <w:p w14:paraId="4F0EC728" w14:textId="5DB17C85" w:rsidR="00AC245D" w:rsidRPr="00AC245D" w:rsidRDefault="00AC245D" w:rsidP="00AC245D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The tournament supervisor may </w:t>
      </w:r>
      <w:proofErr w:type="spellStart"/>
      <w:r>
        <w:t>eject</w:t>
      </w:r>
      <w:proofErr w:type="spellEnd"/>
      <w:r>
        <w:t xml:space="preserve"> any player who displays flagrant or gross unsporting behavior. Any</w:t>
      </w:r>
      <w:r>
        <w:t xml:space="preserve"> </w:t>
      </w:r>
      <w:r>
        <w:t>player arguing with an official will be asked to leave the game and immediate vicinity. Failure to leave</w:t>
      </w:r>
      <w:r>
        <w:t xml:space="preserve"> </w:t>
      </w:r>
      <w:r>
        <w:t>will result in forfeiture. Players removed from the match will not be allowed to participate in future</w:t>
      </w:r>
      <w:r>
        <w:t xml:space="preserve"> </w:t>
      </w:r>
      <w:r>
        <w:t>matches.</w:t>
      </w:r>
    </w:p>
    <w:p w14:paraId="5CC7CE14" w14:textId="77777777" w:rsidR="00AC245D" w:rsidRDefault="00AC245D" w:rsidP="00AC245D">
      <w:pPr>
        <w:pStyle w:val="ListParagraph"/>
        <w:numPr>
          <w:ilvl w:val="0"/>
          <w:numId w:val="4"/>
        </w:numPr>
        <w:rPr>
          <w:b/>
          <w:bCs/>
        </w:rPr>
      </w:pPr>
      <w:r w:rsidRPr="00AC245D">
        <w:rPr>
          <w:b/>
          <w:bCs/>
        </w:rPr>
        <w:t>General Rules</w:t>
      </w:r>
    </w:p>
    <w:p w14:paraId="62B0AF2A" w14:textId="3D20ECD9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>Court boundaries will be flagged in the corners. No other out of bounds lines will be marked. A ball</w:t>
      </w:r>
      <w:r>
        <w:t xml:space="preserve"> </w:t>
      </w:r>
      <w:r>
        <w:t>landing on any part of the boundary is considered “in”; the ball must cross over the net to be considered</w:t>
      </w:r>
      <w:r>
        <w:t xml:space="preserve"> </w:t>
      </w:r>
      <w:r>
        <w:t>a valid volley.</w:t>
      </w:r>
    </w:p>
    <w:p w14:paraId="3A36DECE" w14:textId="77777777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>The ball is considered dead if:</w:t>
      </w:r>
    </w:p>
    <w:p w14:paraId="36BD40F1" w14:textId="77777777" w:rsidR="00AC245D" w:rsidRPr="00AC245D" w:rsidRDefault="00AC245D" w:rsidP="00AC245D">
      <w:pPr>
        <w:pStyle w:val="ListParagraph"/>
        <w:numPr>
          <w:ilvl w:val="2"/>
          <w:numId w:val="4"/>
        </w:numPr>
        <w:rPr>
          <w:b/>
          <w:bCs/>
        </w:rPr>
      </w:pPr>
      <w:r>
        <w:t>It touches the ground of serving area, teammate of the server, the net, or</w:t>
      </w:r>
    </w:p>
    <w:p w14:paraId="25D476B1" w14:textId="77777777" w:rsidR="00AC245D" w:rsidRPr="00AC245D" w:rsidRDefault="00AC245D" w:rsidP="00AC245D">
      <w:pPr>
        <w:pStyle w:val="ListParagraph"/>
        <w:numPr>
          <w:ilvl w:val="2"/>
          <w:numId w:val="4"/>
        </w:numPr>
        <w:rPr>
          <w:b/>
          <w:bCs/>
        </w:rPr>
      </w:pPr>
      <w:r>
        <w:t>Passes under the net or crosses the net entirely outside the sides of the net, or</w:t>
      </w:r>
    </w:p>
    <w:p w14:paraId="64C437AB" w14:textId="77777777" w:rsidR="00AC245D" w:rsidRPr="00AC245D" w:rsidRDefault="00AC245D" w:rsidP="00AC245D">
      <w:pPr>
        <w:pStyle w:val="ListParagraph"/>
        <w:numPr>
          <w:ilvl w:val="2"/>
          <w:numId w:val="4"/>
        </w:numPr>
        <w:rPr>
          <w:b/>
          <w:bCs/>
        </w:rPr>
      </w:pPr>
      <w:r>
        <w:t>Lands out of bounds.</w:t>
      </w:r>
    </w:p>
    <w:p w14:paraId="534BBFCD" w14:textId="77777777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 xml:space="preserve">Each team is allowed one, </w:t>
      </w:r>
      <w:proofErr w:type="gramStart"/>
      <w:r>
        <w:t>1 minute</w:t>
      </w:r>
      <w:proofErr w:type="gramEnd"/>
      <w:r>
        <w:t xml:space="preserve"> time out per game. Only the team captain may call time out.</w:t>
      </w:r>
    </w:p>
    <w:p w14:paraId="1B0EA1EF" w14:textId="77777777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lastRenderedPageBreak/>
        <w:t>The team listed first in each match-up will serve first; the team receiving first will have choice of side</w:t>
      </w:r>
    </w:p>
    <w:p w14:paraId="2740B9AC" w14:textId="77777777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>Teams will not switch sides once play has begun.</w:t>
      </w:r>
    </w:p>
    <w:p w14:paraId="2F43FDC5" w14:textId="77777777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>Teams not on-site at the start of their designated game time will forfeit.</w:t>
      </w:r>
    </w:p>
    <w:p w14:paraId="05AC21FD" w14:textId="248388DB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 xml:space="preserve">All participants play at their own risk. Every effort to </w:t>
      </w:r>
      <w:r>
        <w:t>ensure</w:t>
      </w:r>
      <w:r>
        <w:t xml:space="preserve"> safety has been made, but a mud pit carries</w:t>
      </w:r>
      <w:r>
        <w:t xml:space="preserve"> </w:t>
      </w:r>
      <w:r>
        <w:t>an obvious natural risk.</w:t>
      </w:r>
    </w:p>
    <w:p w14:paraId="40BA2931" w14:textId="77777777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>Spectators and substitute players must remain 10’ from the court.</w:t>
      </w:r>
    </w:p>
    <w:p w14:paraId="119BED9A" w14:textId="77777777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>Tournament will be played rain or shine. In the event of lightning sighted, the tournament director</w:t>
      </w:r>
      <w:r>
        <w:t xml:space="preserve"> </w:t>
      </w:r>
      <w:r>
        <w:t>reserves the right to suspend play, alter, and/or cancel matches at their discretion. NO REFUNDS.</w:t>
      </w:r>
    </w:p>
    <w:p w14:paraId="769BF244" w14:textId="77777777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 xml:space="preserve">Shoes </w:t>
      </w:r>
      <w:proofErr w:type="gramStart"/>
      <w:r w:rsidRPr="00AC245D">
        <w:rPr>
          <w:b/>
          <w:bCs/>
          <w:u w:val="single"/>
        </w:rPr>
        <w:t>must be worn at all times</w:t>
      </w:r>
      <w:proofErr w:type="gramEnd"/>
      <w:r>
        <w:t xml:space="preserve"> for safety reasons. Duct tape is highly recommended!!</w:t>
      </w:r>
    </w:p>
    <w:p w14:paraId="0ADABFF3" w14:textId="5FDE84DD" w:rsidR="00AC245D" w:rsidRPr="00AC245D" w:rsidRDefault="00AC245D" w:rsidP="00AC245D">
      <w:pPr>
        <w:pStyle w:val="ListParagraph"/>
        <w:numPr>
          <w:ilvl w:val="1"/>
          <w:numId w:val="4"/>
        </w:numPr>
        <w:rPr>
          <w:b/>
          <w:bCs/>
        </w:rPr>
      </w:pPr>
      <w:r>
        <w:t xml:space="preserve">No alcohol may be brought onto the premises. </w:t>
      </w:r>
    </w:p>
    <w:p w14:paraId="01648DCE" w14:textId="77777777" w:rsidR="00AC245D" w:rsidRDefault="00AC245D" w:rsidP="00AC245D">
      <w:pPr>
        <w:pStyle w:val="ListParagraph"/>
        <w:numPr>
          <w:ilvl w:val="0"/>
          <w:numId w:val="5"/>
        </w:numPr>
        <w:rPr>
          <w:b/>
          <w:bCs/>
        </w:rPr>
      </w:pPr>
      <w:r w:rsidRPr="00AC245D">
        <w:rPr>
          <w:b/>
          <w:bCs/>
        </w:rPr>
        <w:t>Team Play</w:t>
      </w:r>
    </w:p>
    <w:p w14:paraId="6A35B114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All serves must be taken with a legal hit. Re-serves not permitted.</w:t>
      </w:r>
    </w:p>
    <w:p w14:paraId="59C9F204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The ball must cross over the net to be considered a valid serve.</w:t>
      </w:r>
    </w:p>
    <w:p w14:paraId="0BC550CA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Players of the serving team must rotate clockwise when receiving the ball to serve; players may not shift</w:t>
      </w:r>
      <w:r>
        <w:t xml:space="preserve"> </w:t>
      </w:r>
      <w:r>
        <w:t>positions after the ball is served. Substituting is allowed from the middle back position only, or in case of</w:t>
      </w:r>
      <w:r>
        <w:t xml:space="preserve"> </w:t>
      </w:r>
      <w:r>
        <w:t>injury.</w:t>
      </w:r>
    </w:p>
    <w:p w14:paraId="2A0C64A9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The ball must be served by the right back player and may be hit in any manner with the hand.</w:t>
      </w:r>
    </w:p>
    <w:p w14:paraId="6BAA683F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Serves may not be blocked or attacked.</w:t>
      </w:r>
    </w:p>
    <w:p w14:paraId="3C2D9799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If the ball touches a player or a player touches the ball, the ball is considered to be in play.</w:t>
      </w:r>
    </w:p>
    <w:p w14:paraId="36B4C4D8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A female does not have to hit the ball before it goes over the net.</w:t>
      </w:r>
    </w:p>
    <w:p w14:paraId="18CF34BF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The ball may be played only three times in a volley by one team; a player must not play the ball twice in</w:t>
      </w:r>
      <w:r>
        <w:t xml:space="preserve"> </w:t>
      </w:r>
      <w:r>
        <w:t>succession but may play twice if it is played by a teammate in between. A block is not considered a hit.</w:t>
      </w:r>
    </w:p>
    <w:p w14:paraId="341F167D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It is a violation to spike with two hands.</w:t>
      </w:r>
    </w:p>
    <w:p w14:paraId="1A5930E5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Only the front line is permitted to spike.</w:t>
      </w:r>
    </w:p>
    <w:p w14:paraId="6B1E8955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Players must not purposely add mud to the ball. Penalty: side-out/point to the other team.</w:t>
      </w:r>
    </w:p>
    <w:p w14:paraId="1C9C66D4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No touching the net while the ball is in play.</w:t>
      </w:r>
    </w:p>
    <w:p w14:paraId="42605120" w14:textId="77777777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Intentional delay of game will result in point for the opposing team.</w:t>
      </w:r>
    </w:p>
    <w:p w14:paraId="1015DBDC" w14:textId="7A46C6F2" w:rsidR="00AC245D" w:rsidRPr="00AC245D" w:rsidRDefault="00AC245D" w:rsidP="00AC245D">
      <w:pPr>
        <w:pStyle w:val="ListParagraph"/>
        <w:numPr>
          <w:ilvl w:val="1"/>
          <w:numId w:val="5"/>
        </w:numPr>
        <w:rPr>
          <w:b/>
          <w:bCs/>
        </w:rPr>
      </w:pPr>
      <w:r>
        <w:t>Any situation that occurs that is not covered in the Rules of Play and Guidelines will be left to the</w:t>
      </w:r>
      <w:r>
        <w:t xml:space="preserve"> </w:t>
      </w:r>
      <w:r>
        <w:t>discretion of the officials.</w:t>
      </w:r>
    </w:p>
    <w:p w14:paraId="74E238D2" w14:textId="77777777" w:rsidR="00AC245D" w:rsidRDefault="00AC245D" w:rsidP="00AC245D">
      <w:pPr>
        <w:pStyle w:val="ListParagraph"/>
        <w:numPr>
          <w:ilvl w:val="0"/>
          <w:numId w:val="6"/>
        </w:numPr>
        <w:rPr>
          <w:b/>
          <w:bCs/>
        </w:rPr>
      </w:pPr>
      <w:r w:rsidRPr="00AC245D">
        <w:rPr>
          <w:b/>
          <w:bCs/>
        </w:rPr>
        <w:t>Accidents</w:t>
      </w:r>
    </w:p>
    <w:p w14:paraId="3F04AD54" w14:textId="77777777" w:rsidR="00AC245D" w:rsidRPr="00AC245D" w:rsidRDefault="00AC245D" w:rsidP="00AC245D">
      <w:pPr>
        <w:pStyle w:val="ListParagraph"/>
        <w:numPr>
          <w:ilvl w:val="1"/>
          <w:numId w:val="6"/>
        </w:numPr>
        <w:rPr>
          <w:b/>
          <w:bCs/>
        </w:rPr>
      </w:pPr>
      <w:r>
        <w:t>If any accident occurs during the game that hinders the normal progress of the game or endangers the</w:t>
      </w:r>
      <w:r>
        <w:t xml:space="preserve"> </w:t>
      </w:r>
      <w:r>
        <w:t>safety of the team members, and official will make an announcement and all activities will cease; play</w:t>
      </w:r>
      <w:r>
        <w:t xml:space="preserve"> </w:t>
      </w:r>
      <w:r>
        <w:t>will resume at the discretion of the officials.</w:t>
      </w:r>
    </w:p>
    <w:p w14:paraId="58E752C0" w14:textId="456E9987" w:rsidR="00AC245D" w:rsidRPr="00AC245D" w:rsidRDefault="00AC245D" w:rsidP="00AC245D">
      <w:pPr>
        <w:pStyle w:val="ListParagraph"/>
        <w:numPr>
          <w:ilvl w:val="1"/>
          <w:numId w:val="6"/>
        </w:numPr>
        <w:rPr>
          <w:b/>
          <w:bCs/>
        </w:rPr>
      </w:pPr>
      <w:r>
        <w:t>First Aid will be available at the registration table; band aids and peroxide.</w:t>
      </w:r>
    </w:p>
    <w:p w14:paraId="30EDF954" w14:textId="77777777" w:rsidR="00AC245D" w:rsidRDefault="00AC245D" w:rsidP="00AC245D">
      <w:pPr>
        <w:pStyle w:val="ListParagraph"/>
        <w:numPr>
          <w:ilvl w:val="0"/>
          <w:numId w:val="7"/>
        </w:numPr>
        <w:rPr>
          <w:b/>
          <w:bCs/>
        </w:rPr>
      </w:pPr>
      <w:r w:rsidRPr="00AC245D">
        <w:rPr>
          <w:b/>
          <w:bCs/>
        </w:rPr>
        <w:t>Disqualifications</w:t>
      </w:r>
    </w:p>
    <w:p w14:paraId="48B35BCD" w14:textId="0C597842" w:rsidR="00BA1524" w:rsidRPr="00BA1524" w:rsidRDefault="00AC245D" w:rsidP="00BA1524">
      <w:pPr>
        <w:pStyle w:val="ListParagraph"/>
        <w:numPr>
          <w:ilvl w:val="1"/>
          <w:numId w:val="7"/>
        </w:numPr>
        <w:rPr>
          <w:b/>
          <w:bCs/>
        </w:rPr>
      </w:pPr>
      <w:r>
        <w:t>Individuals shall be disqualified from the game if they are under the influence of drugs or alcohol.</w:t>
      </w:r>
    </w:p>
    <w:p w14:paraId="3704091F" w14:textId="77777777" w:rsidR="00AC245D" w:rsidRPr="00AC245D" w:rsidRDefault="00AC245D" w:rsidP="00AC245D">
      <w:pPr>
        <w:pStyle w:val="ListParagraph"/>
        <w:numPr>
          <w:ilvl w:val="1"/>
          <w:numId w:val="7"/>
        </w:numPr>
        <w:rPr>
          <w:b/>
          <w:bCs/>
        </w:rPr>
      </w:pPr>
      <w:r>
        <w:t>Absolutely NO mud throwing – if an individual is caught throwing mud they will be disqualified.</w:t>
      </w:r>
    </w:p>
    <w:p w14:paraId="2C8B753C" w14:textId="77777777" w:rsidR="00AC245D" w:rsidRPr="00AC245D" w:rsidRDefault="00AC245D" w:rsidP="00AC245D">
      <w:pPr>
        <w:pStyle w:val="ListParagraph"/>
        <w:numPr>
          <w:ilvl w:val="1"/>
          <w:numId w:val="7"/>
        </w:numPr>
        <w:rPr>
          <w:b/>
          <w:bCs/>
        </w:rPr>
      </w:pPr>
      <w:r>
        <w:t>Team disqualifications shall also occur for the following:</w:t>
      </w:r>
    </w:p>
    <w:p w14:paraId="663046FC" w14:textId="77777777" w:rsidR="00AC245D" w:rsidRPr="00AC245D" w:rsidRDefault="00AC245D" w:rsidP="00AC245D">
      <w:pPr>
        <w:pStyle w:val="ListParagraph"/>
        <w:numPr>
          <w:ilvl w:val="2"/>
          <w:numId w:val="7"/>
        </w:numPr>
        <w:rPr>
          <w:b/>
          <w:bCs/>
        </w:rPr>
      </w:pPr>
      <w:r>
        <w:t>Fighting (verbal or physical)</w:t>
      </w:r>
    </w:p>
    <w:p w14:paraId="4980AE76" w14:textId="77777777" w:rsidR="00AC245D" w:rsidRPr="00AC245D" w:rsidRDefault="00AC245D" w:rsidP="00AC245D">
      <w:pPr>
        <w:pStyle w:val="ListParagraph"/>
        <w:numPr>
          <w:ilvl w:val="2"/>
          <w:numId w:val="7"/>
        </w:numPr>
        <w:rPr>
          <w:b/>
          <w:bCs/>
        </w:rPr>
      </w:pPr>
      <w:r>
        <w:t>Interference with an official in the performance of their duties</w:t>
      </w:r>
    </w:p>
    <w:p w14:paraId="5AAFFDAE" w14:textId="5F67390B" w:rsidR="00AC245D" w:rsidRPr="00BA1524" w:rsidRDefault="00AC245D" w:rsidP="00AC245D">
      <w:pPr>
        <w:pStyle w:val="ListParagraph"/>
        <w:numPr>
          <w:ilvl w:val="2"/>
          <w:numId w:val="7"/>
        </w:numPr>
        <w:rPr>
          <w:b/>
          <w:bCs/>
        </w:rPr>
      </w:pPr>
      <w:r>
        <w:lastRenderedPageBreak/>
        <w:t>Any activity the official finds unsportsmanlike.</w:t>
      </w:r>
    </w:p>
    <w:p w14:paraId="5E7E2F0B" w14:textId="77777777" w:rsidR="00BA1524" w:rsidRPr="00BA1524" w:rsidRDefault="00AC245D" w:rsidP="00AC245D">
      <w:pPr>
        <w:pStyle w:val="ListParagraph"/>
        <w:numPr>
          <w:ilvl w:val="1"/>
          <w:numId w:val="7"/>
        </w:numPr>
        <w:rPr>
          <w:b/>
          <w:bCs/>
        </w:rPr>
      </w:pPr>
      <w:r>
        <w:t>Disqualifications shall be at the discretion of the officials; their decisions will be final &amp; without appeal.</w:t>
      </w:r>
    </w:p>
    <w:p w14:paraId="71F4EEF3" w14:textId="77777777" w:rsidR="00BA1524" w:rsidRPr="00BA1524" w:rsidRDefault="00AC245D" w:rsidP="00AC245D">
      <w:pPr>
        <w:pStyle w:val="ListParagraph"/>
        <w:numPr>
          <w:ilvl w:val="1"/>
          <w:numId w:val="7"/>
        </w:numPr>
        <w:rPr>
          <w:b/>
          <w:bCs/>
        </w:rPr>
      </w:pPr>
      <w:r>
        <w:t>Disqualified persons or teams shall leave the court immediately.</w:t>
      </w:r>
    </w:p>
    <w:p w14:paraId="7B27F932" w14:textId="4A8F2E6D" w:rsidR="00AC245D" w:rsidRPr="00BA1524" w:rsidRDefault="00AC245D" w:rsidP="00AC245D">
      <w:pPr>
        <w:pStyle w:val="ListParagraph"/>
        <w:numPr>
          <w:ilvl w:val="1"/>
          <w:numId w:val="7"/>
        </w:numPr>
        <w:rPr>
          <w:b/>
          <w:bCs/>
        </w:rPr>
      </w:pPr>
      <w:r>
        <w:t>Teams will be disqualified if not present at the time which play is set to begin.</w:t>
      </w:r>
    </w:p>
    <w:p w14:paraId="068E1869" w14:textId="77777777" w:rsidR="00AC245D" w:rsidRDefault="00AC245D" w:rsidP="00AC245D">
      <w:pPr>
        <w:pStyle w:val="ListParagraph"/>
        <w:numPr>
          <w:ilvl w:val="0"/>
          <w:numId w:val="8"/>
        </w:numPr>
        <w:rPr>
          <w:b/>
          <w:bCs/>
        </w:rPr>
      </w:pPr>
      <w:r w:rsidRPr="00AC245D">
        <w:rPr>
          <w:b/>
          <w:bCs/>
        </w:rPr>
        <w:t>Helpful Hints</w:t>
      </w:r>
    </w:p>
    <w:p w14:paraId="1A90E53A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 xml:space="preserve">Laced shoes </w:t>
      </w:r>
      <w:proofErr w:type="gramStart"/>
      <w:r>
        <w:t>must be worn at all times</w:t>
      </w:r>
      <w:proofErr w:type="gramEnd"/>
      <w:r>
        <w:t xml:space="preserve"> (no cleats allowed); open toe sandals will not be allowed.</w:t>
      </w:r>
    </w:p>
    <w:p w14:paraId="06A2E934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Please remember that wet clothing becomes see through in many cases and this is a family event.</w:t>
      </w:r>
    </w:p>
    <w:p w14:paraId="4E224C45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Anyone wearing inappropriate clothing may be asked to change clothing or leave the event.</w:t>
      </w:r>
    </w:p>
    <w:p w14:paraId="0457E34B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No jewelry allowed including facial piercing. These are extremely dangerous during this event.</w:t>
      </w:r>
    </w:p>
    <w:p w14:paraId="291F3AE2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Wearing swimsuits under clothes makes showering easier.</w:t>
      </w:r>
    </w:p>
    <w:p w14:paraId="61BE97D6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Contact lenses are not recommended.</w:t>
      </w:r>
    </w:p>
    <w:p w14:paraId="1BEE802E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Please clean up around your area before leaving.</w:t>
      </w:r>
    </w:p>
    <w:p w14:paraId="778BBBE8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Bring plenty of towels, sunscreen &amp; duct tape.</w:t>
      </w:r>
    </w:p>
    <w:p w14:paraId="3506670A" w14:textId="77777777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NO OUTSIDE ALCOHOLIC BEVERAGES ALLOWED!!</w:t>
      </w:r>
    </w:p>
    <w:p w14:paraId="47000ADC" w14:textId="5042FD90" w:rsidR="00AC245D" w:rsidRPr="00AC245D" w:rsidRDefault="00AC245D" w:rsidP="00AC245D">
      <w:pPr>
        <w:pStyle w:val="ListParagraph"/>
        <w:numPr>
          <w:ilvl w:val="1"/>
          <w:numId w:val="8"/>
        </w:numPr>
        <w:rPr>
          <w:b/>
          <w:bCs/>
        </w:rPr>
      </w:pPr>
      <w:r>
        <w:t>Have fun and enjoy the mud bath!</w:t>
      </w:r>
    </w:p>
    <w:sectPr w:rsidR="00AC245D" w:rsidRPr="00AC2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5C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F305A1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1E8D388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31793C2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4215AB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51B466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65257B9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7D01709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6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sDQ1MTQyM7MwtjRS0lEKTi0uzszPAykwrAUAt1axHCwAAAA="/>
  </w:docVars>
  <w:rsids>
    <w:rsidRoot w:val="00AC245D"/>
    <w:rsid w:val="00AC245D"/>
    <w:rsid w:val="00BA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884D7"/>
  <w15:chartTrackingRefBased/>
  <w15:docId w15:val="{1AFC943D-0A20-4F38-BC68-2FEE9EAC2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2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46</Words>
  <Characters>53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Jones</dc:creator>
  <cp:keywords/>
  <dc:description/>
  <cp:lastModifiedBy>Tessa Jones</cp:lastModifiedBy>
  <cp:revision>1</cp:revision>
  <dcterms:created xsi:type="dcterms:W3CDTF">2020-03-27T19:05:00Z</dcterms:created>
  <dcterms:modified xsi:type="dcterms:W3CDTF">2020-03-27T19:17:00Z</dcterms:modified>
</cp:coreProperties>
</file>